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AECA0B" w14:textId="7E5F4926" w:rsidR="00C03788" w:rsidRPr="000C0A2B" w:rsidRDefault="00C03788" w:rsidP="004418F4">
      <w:pPr>
        <w:pStyle w:val="NoSpacing"/>
        <w:rPr>
          <w:rFonts w:ascii="Product Sans" w:hAnsi="Product Sans"/>
          <w:sz w:val="4"/>
          <w:szCs w:val="4"/>
        </w:rPr>
      </w:pPr>
      <w:r w:rsidRPr="000C0A2B">
        <w:rPr>
          <w:rFonts w:ascii="Product Sans" w:hAnsi="Product Sans"/>
          <w:noProof/>
          <w:sz w:val="4"/>
          <w:szCs w:val="4"/>
        </w:rPr>
        <mc:AlternateContent>
          <mc:Choice Requires="wpg">
            <w:drawing>
              <wp:anchor distT="0" distB="0" distL="114300" distR="114300" simplePos="0" relativeHeight="251636736" behindDoc="1" locked="0" layoutInCell="1" allowOverlap="1" wp14:anchorId="38FE76DF" wp14:editId="52F7B31E">
                <wp:simplePos x="0" y="0"/>
                <wp:positionH relativeFrom="column">
                  <wp:posOffset>-457200</wp:posOffset>
                </wp:positionH>
                <wp:positionV relativeFrom="paragraph">
                  <wp:posOffset>-293348</wp:posOffset>
                </wp:positionV>
                <wp:extent cx="7774305" cy="7218045"/>
                <wp:effectExtent l="0" t="0" r="0" b="78105"/>
                <wp:wrapNone/>
                <wp:docPr id="8" name="Group 8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4305" cy="7218045"/>
                          <a:chOff x="0" y="0"/>
                          <a:chExt cx="7774623" cy="7218502"/>
                        </a:xfrm>
                      </wpg:grpSpPr>
                      <wpg:grpSp>
                        <wpg:cNvPr id="4" name="Group 4">
                          <a:extLst>
                            <a:ext uri="{FF2B5EF4-FFF2-40B4-BE49-F238E27FC236}">
                              <a16:creationId xmlns:a16="http://schemas.microsoft.com/office/drawing/2014/main" id="{B7290BD1-59A0-45EB-81F0-6783430827AA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g:cNvPr>
                        <wpg:cNvGrpSpPr/>
                        <wpg:grpSpPr>
                          <a:xfrm>
                            <a:off x="2438400" y="4762500"/>
                            <a:ext cx="1791681" cy="2456002"/>
                            <a:chOff x="2436126" y="4762877"/>
                            <a:chExt cx="1628800" cy="2232729"/>
                          </a:xfrm>
                        </wpg:grpSpPr>
                        <wps:wsp>
                          <wps:cNvPr id="51" name="Straight Connector 51">
                            <a:extLst>
                              <a:ext uri="{FF2B5EF4-FFF2-40B4-BE49-F238E27FC236}">
                                <a16:creationId xmlns:a16="http://schemas.microsoft.com/office/drawing/2014/main" id="{7D0CEAB9-6DA9-4AA3-AC98-4883BC82E962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436126" y="5931506"/>
                              <a:ext cx="937036" cy="1064100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2" name="Straight Connector 52">
                            <a:extLst>
                              <a:ext uri="{FF2B5EF4-FFF2-40B4-BE49-F238E27FC236}">
                                <a16:creationId xmlns:a16="http://schemas.microsoft.com/office/drawing/2014/main" id="{264DC67B-4AE1-421E-B1BC-63D2B51E3971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127890" y="4762877"/>
                              <a:ext cx="937036" cy="1064100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3" name="Straight Connector 53">
                            <a:extLst>
                              <a:ext uri="{FF2B5EF4-FFF2-40B4-BE49-F238E27FC236}">
                                <a16:creationId xmlns:a16="http://schemas.microsoft.com/office/drawing/2014/main" id="{7AC266FB-F4D6-46AE-845C-890E974C261B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2817405" y="5985710"/>
                              <a:ext cx="167987" cy="190766"/>
                            </a:xfrm>
                            <a:prstGeom prst="line">
                              <a:avLst/>
                            </a:prstGeom>
                            <a:ln w="635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4" name="Straight Connector 54">
                            <a:extLst>
                              <a:ext uri="{FF2B5EF4-FFF2-40B4-BE49-F238E27FC236}">
                                <a16:creationId xmlns:a16="http://schemas.microsoft.com/office/drawing/2014/main" id="{64D3E22B-BFF3-4E0C-884F-B799B625CD1C}"/>
                              </a:ext>
                            </a:extLst>
                          </wps:cNvPr>
                          <wps:cNvCnPr>
                            <a:cxnSpLocks/>
                          </wps:cNvCnPr>
                          <wps:spPr>
                            <a:xfrm flipH="1">
                              <a:off x="3414070" y="5806164"/>
                              <a:ext cx="442866" cy="502919"/>
                            </a:xfrm>
                            <a:prstGeom prst="line">
                              <a:avLst/>
                            </a:prstGeom>
                            <a:ln w="127000">
                              <a:solidFill>
                                <a:schemeClr val="bg1">
                                  <a:lumMod val="95000"/>
                                </a:schemeClr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" name="Rectangle 7">
                          <a:extLst>
                            <a:ext uri="{FF2B5EF4-FFF2-40B4-BE49-F238E27FC236}">
                              <a16:creationId xmlns:a16="http://schemas.microsoft.com/office/drawing/2014/main" id="{275642C7-532B-4E3B-A890-BDCEFBBE2694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5286" y="2733675"/>
                            <a:ext cx="7769337" cy="581177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ctangle 9">
                          <a:extLst>
                            <a:ext uri="{FF2B5EF4-FFF2-40B4-BE49-F238E27FC236}">
                              <a16:creationId xmlns:a16="http://schemas.microsoft.com/office/drawing/2014/main" id="{C5465379-5A99-4B58-95AA-391F0A1EECDC}"/>
                            </a:ext>
                            <a:ext uri="{C183D7F6-B498-43B3-948B-1728B52AA6E4}">
                              <adec:decorative xmlns:adec="http://schemas.microsoft.com/office/drawing/2017/decorative" val="1"/>
                            </a:ext>
                          </a:extLst>
                        </wps:cNvPr>
                        <wps:cNvSpPr/>
                        <wps:spPr>
                          <a:xfrm flipH="1">
                            <a:off x="0" y="0"/>
                            <a:ext cx="6858280" cy="2729858"/>
                          </a:xfrm>
                          <a:prstGeom prst="rect">
                            <a:avLst/>
                          </a:pr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4">
                              <a:shade val="50000"/>
                            </a:schemeClr>
                          </a:lnRef>
                          <a:fillRef idx="1">
                            <a:schemeClr val="accent4"/>
                          </a:fillRef>
                          <a:effectRef idx="0">
                            <a:schemeClr val="accent4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3A5C856" id="Group 8" o:spid="_x0000_s1026" alt="&quot;&quot;" style="position:absolute;margin-left:-36pt;margin-top:-23.1pt;width:612.15pt;height:568.35pt;z-index:-251679744;mso-width-relative:margin;mso-height-relative:margin" coordsize="77746,721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">
                <v:group id="Group 4" o:spid="_x0000_s1027" alt="&quot;&quot;" style="position:absolute;left:24384;top:47625;width:17916;height:24560" coordorigin="24361,47628" coordsize="16288,223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line id="Straight Connector 51" o:spid="_x0000_s1028" style="position:absolute;flip:x;visibility:visible;mso-wrap-style:square" from="24361,59315" to="33731,69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  <v:line id="Straight Connector 52" o:spid="_x0000_s1029" style="position:absolute;flip:x;visibility:visible;mso-wrap-style:square" from="31278,47628" to="40649,582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" strokecolor="#f2f2f2 [3052]" strokeweight="5pt">
                    <v:stroke joinstyle="miter"/>
                    <o:lock v:ext="edit" shapetype="f"/>
                  </v:line>
                  <v:line id="Straight Connector 53" o:spid="_x0000_s1030" style="position:absolute;flip:x;visibility:visible;mso-wrap-style:square" from="28174,59857" to="29853,61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" strokecolor="#f2f2f2 [3052]" strokeweight="5pt">
                    <v:stroke joinstyle="miter"/>
                    <o:lock v:ext="edit" shapetype="f"/>
                  </v:line>
                  <v:line id="Straight Connector 54" o:spid="_x0000_s1031" style="position:absolute;flip:x;visibility:visible;mso-wrap-style:square" from="34140,58061" to="38569,630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" strokecolor="#f2f2f2 [3052]" strokeweight="10pt">
                    <v:stroke joinstyle="miter"/>
                    <o:lock v:ext="edit" shapetype="f"/>
                  </v:line>
                </v:group>
                <v:rect id="Rectangle 7" o:spid="_x0000_s1032" alt="&quot;&quot;" style="position:absolute;left:52;top:27336;width:77694;height:581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" fillcolor="#f2f2f2 [3052]" stroked="f" strokeweight="1pt">
                  <o:lock v:ext="edit" aspectratio="t"/>
                </v:rect>
                <v:rect id="Rectangle 9" o:spid="_x0000_s1033" alt="&quot;&quot;" style="position:absolute;width:68582;height:27298;flip:x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" fillcolor="blue [3204]" stroked="f" strokeweight="1pt"/>
              </v:group>
            </w:pict>
          </mc:Fallback>
        </mc:AlternateContent>
      </w:r>
    </w:p>
    <w:p w14:paraId="31B82B47" w14:textId="01611D16" w:rsidR="00C03788" w:rsidRPr="000C0A2B" w:rsidRDefault="00C03788">
      <w:pPr>
        <w:spacing w:line="259" w:lineRule="auto"/>
        <w:rPr>
          <w:rFonts w:ascii="Product Sans" w:hAnsi="Product Sans"/>
          <w:sz w:val="4"/>
          <w:szCs w:val="4"/>
        </w:rPr>
      </w:pPr>
    </w:p>
    <w:p w14:paraId="4FACE830" w14:textId="18DEE2C1" w:rsidR="004418F4" w:rsidRPr="000C0A2B" w:rsidRDefault="004418F4" w:rsidP="004418F4">
      <w:pPr>
        <w:pStyle w:val="NoSpacing"/>
        <w:rPr>
          <w:rFonts w:ascii="Product Sans" w:hAnsi="Product Sans"/>
          <w:sz w:val="4"/>
          <w:szCs w:val="4"/>
        </w:rPr>
      </w:pPr>
    </w:p>
    <w:tbl>
      <w:tblPr>
        <w:tblW w:w="10793" w:type="dxa"/>
        <w:tblLayout w:type="fixed"/>
        <w:tblLook w:val="04A0" w:firstRow="1" w:lastRow="0" w:firstColumn="1" w:lastColumn="0" w:noHBand="0" w:noVBand="1"/>
      </w:tblPr>
      <w:tblGrid>
        <w:gridCol w:w="1705"/>
        <w:gridCol w:w="180"/>
        <w:gridCol w:w="3594"/>
        <w:gridCol w:w="2050"/>
        <w:gridCol w:w="2532"/>
        <w:gridCol w:w="718"/>
        <w:gridCol w:w="14"/>
      </w:tblGrid>
      <w:tr w:rsidR="0078700A" w:rsidRPr="000C0A2B" w14:paraId="6C21CDB1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 w:val="restart"/>
          </w:tcPr>
          <w:p w14:paraId="50B73A2E" w14:textId="109AD809" w:rsidR="0078700A" w:rsidRPr="000C0A2B" w:rsidRDefault="00E1796A" w:rsidP="00C65EA0">
            <w:pPr>
              <w:pStyle w:val="Bio"/>
              <w:rPr>
                <w:rFonts w:ascii="Product Sans" w:hAnsi="Product Sans"/>
                <w:color w:val="FFFFFF" w:themeColor="background1"/>
                <w:sz w:val="44"/>
                <w:szCs w:val="32"/>
              </w:rPr>
            </w:pPr>
            <w:r w:rsidRPr="000C0A2B">
              <w:rPr>
                <w:rFonts w:ascii="Product Sans" w:hAnsi="Product Sans"/>
                <w:color w:val="FFFFFF" w:themeColor="background1"/>
              </w:rPr>
              <w:t>{{</w:t>
            </w:r>
            <w:proofErr w:type="spellStart"/>
            <w:r w:rsidRPr="000C0A2B">
              <w:rPr>
                <w:rFonts w:ascii="Product Sans" w:hAnsi="Product Sans"/>
                <w:color w:val="FFFFFF" w:themeColor="background1"/>
              </w:rPr>
              <w:t>profile_photo</w:t>
            </w:r>
            <w:proofErr w:type="spellEnd"/>
            <w:r w:rsidRPr="000C0A2B">
              <w:rPr>
                <w:rFonts w:ascii="Product Sans" w:hAnsi="Product Sans"/>
                <w:color w:val="FFFFFF" w:themeColor="background1"/>
              </w:rPr>
              <w:t>}}</w:t>
            </w:r>
          </w:p>
        </w:tc>
        <w:tc>
          <w:tcPr>
            <w:tcW w:w="5824" w:type="dxa"/>
            <w:gridSpan w:val="3"/>
            <w:vMerge w:val="restart"/>
          </w:tcPr>
          <w:p w14:paraId="1B205AD1" w14:textId="4348CEEE" w:rsidR="0078700A" w:rsidRPr="000C0A2B" w:rsidRDefault="0078700A" w:rsidP="00C65EA0">
            <w:pPr>
              <w:pStyle w:val="Bio"/>
              <w:rPr>
                <w:rFonts w:ascii="Product Sans" w:hAnsi="Product Sans"/>
                <w:color w:val="FFFFFF" w:themeColor="background1"/>
                <w:sz w:val="30"/>
                <w:lang w:val="en-ZA"/>
              </w:rPr>
            </w:pPr>
            <w:r w:rsidRPr="000C0A2B">
              <w:rPr>
                <w:rFonts w:ascii="Product Sans" w:hAnsi="Product Sans"/>
                <w:color w:val="FFFFFF" w:themeColor="background1"/>
                <w:sz w:val="48"/>
                <w:szCs w:val="36"/>
              </w:rPr>
              <w:t>{{name}}</w:t>
            </w:r>
          </w:p>
          <w:p w14:paraId="3CBA720C" w14:textId="19277E2E" w:rsidR="0078700A" w:rsidRPr="000C0A2B" w:rsidRDefault="0078700A" w:rsidP="00C65EA0">
            <w:pPr>
              <w:pStyle w:val="Bio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{{</w:t>
            </w:r>
            <w:proofErr w:type="spellStart"/>
            <w:r w:rsidRPr="000C0A2B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profile_</w:t>
            </w:r>
            <w:proofErr w:type="gramStart"/>
            <w:r w:rsidRPr="000C0A2B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info.headline</w:t>
            </w:r>
            <w:proofErr w:type="spellEnd"/>
            <w:proofErr w:type="gramEnd"/>
            <w:r w:rsidRPr="000C0A2B">
              <w:rPr>
                <w:rFonts w:ascii="Product Sans" w:hAnsi="Product Sans"/>
                <w:color w:val="FFFFFF" w:themeColor="background1"/>
                <w:sz w:val="30"/>
                <w:lang w:val="en-ZA"/>
              </w:rPr>
              <w:t>}}</w:t>
            </w:r>
          </w:p>
        </w:tc>
        <w:tc>
          <w:tcPr>
            <w:tcW w:w="2532" w:type="dxa"/>
            <w:vAlign w:val="center"/>
          </w:tcPr>
          <w:p w14:paraId="57B606C2" w14:textId="079FAA91" w:rsidR="0078700A" w:rsidRPr="000C0A2B" w:rsidRDefault="0078700A" w:rsidP="004418F4">
            <w:pPr>
              <w:pStyle w:val="Contac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>{{</w:t>
            </w:r>
            <w:proofErr w:type="spellStart"/>
            <w:r w:rsidRPr="000C0A2B">
              <w:rPr>
                <w:rFonts w:ascii="Product Sans" w:hAnsi="Product Sans"/>
              </w:rPr>
              <w:t>profile_</w:t>
            </w:r>
            <w:proofErr w:type="gramStart"/>
            <w:r w:rsidRPr="000C0A2B">
              <w:rPr>
                <w:rFonts w:ascii="Product Sans" w:hAnsi="Product Sans"/>
              </w:rPr>
              <w:t>info.phone</w:t>
            </w:r>
            <w:proofErr w:type="spellEnd"/>
            <w:proofErr w:type="gramEnd"/>
            <w:r w:rsidRPr="000C0A2B"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7D2E167E" w14:textId="77777777" w:rsidR="0078700A" w:rsidRPr="000C0A2B" w:rsidRDefault="0078700A" w:rsidP="004418F4">
            <w:pPr>
              <w:pStyle w:val="Contact"/>
              <w:jc w:val="lef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  <w:noProof/>
              </w:rPr>
              <w:drawing>
                <wp:inline distT="0" distB="0" distL="0" distR="0" wp14:anchorId="7D9B7248" wp14:editId="4F7C2B37">
                  <wp:extent cx="99756" cy="99756"/>
                  <wp:effectExtent l="0" t="0" r="0" b="0"/>
                  <wp:docPr id="17" name="Graphic 28" descr="Icon Phon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AD89E137-35AC-42C2-B528-C576A8C3F3EE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Graphic 28" descr="Icon Phone">
                            <a:extLst>
                              <a:ext uri="{FF2B5EF4-FFF2-40B4-BE49-F238E27FC236}">
                                <a16:creationId xmlns:a16="http://schemas.microsoft.com/office/drawing/2014/main" id="{AD89E137-35AC-42C2-B528-C576A8C3F3EE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756" cy="997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:rsidRPr="000C0A2B" w14:paraId="159F33DC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25A8A09E" w14:textId="77777777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5824" w:type="dxa"/>
            <w:gridSpan w:val="3"/>
            <w:vMerge/>
          </w:tcPr>
          <w:p w14:paraId="67DCEB1F" w14:textId="6855263B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2532" w:type="dxa"/>
            <w:vAlign w:val="center"/>
          </w:tcPr>
          <w:p w14:paraId="2134ECCA" w14:textId="383B1CF6" w:rsidR="0078700A" w:rsidRPr="000C0A2B" w:rsidRDefault="0078700A" w:rsidP="00D964B3">
            <w:pPr>
              <w:pStyle w:val="Contac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>{{</w:t>
            </w:r>
            <w:proofErr w:type="spellStart"/>
            <w:r w:rsidRPr="000C0A2B">
              <w:rPr>
                <w:rFonts w:ascii="Product Sans" w:hAnsi="Product Sans"/>
              </w:rPr>
              <w:t>profile_info.email</w:t>
            </w:r>
            <w:proofErr w:type="spellEnd"/>
            <w:r w:rsidRPr="000C0A2B"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066CC3C6" w14:textId="77777777" w:rsidR="0078700A" w:rsidRPr="000C0A2B" w:rsidRDefault="0078700A" w:rsidP="00D964B3">
            <w:pPr>
              <w:pStyle w:val="Contact"/>
              <w:jc w:val="lef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  <w:noProof/>
              </w:rPr>
              <w:drawing>
                <wp:inline distT="0" distB="0" distL="0" distR="0" wp14:anchorId="6992CEF2" wp14:editId="4019FE51">
                  <wp:extent cx="106045" cy="81915"/>
                  <wp:effectExtent l="0" t="0" r="8255" b="0"/>
                  <wp:docPr id="19" name="Graphic 30" descr="Icon Email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C64F1FD-3347-405F-AEFF-2900D23BBA87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Graphic 30" descr="Icon Email">
                            <a:extLst>
                              <a:ext uri="{FF2B5EF4-FFF2-40B4-BE49-F238E27FC236}">
                                <a16:creationId xmlns:a16="http://schemas.microsoft.com/office/drawing/2014/main" id="{5C64F1FD-3347-405F-AEFF-2900D23BBA87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045" cy="8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:rsidRPr="000C0A2B" w14:paraId="35D6F70F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08CAD4DF" w14:textId="77777777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5824" w:type="dxa"/>
            <w:gridSpan w:val="3"/>
            <w:vMerge/>
          </w:tcPr>
          <w:p w14:paraId="179549DA" w14:textId="45B9ED21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2532" w:type="dxa"/>
            <w:vAlign w:val="center"/>
          </w:tcPr>
          <w:p w14:paraId="553EFC3F" w14:textId="45944B3F" w:rsidR="0078700A" w:rsidRPr="000C0A2B" w:rsidRDefault="0078700A" w:rsidP="00D964B3">
            <w:pPr>
              <w:pStyle w:val="Contac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>{{</w:t>
            </w:r>
            <w:proofErr w:type="spellStart"/>
            <w:r w:rsidRPr="000C0A2B">
              <w:rPr>
                <w:rFonts w:ascii="Product Sans" w:hAnsi="Product Sans"/>
              </w:rPr>
              <w:t>profile_info.location</w:t>
            </w:r>
            <w:proofErr w:type="spellEnd"/>
            <w:r w:rsidRPr="000C0A2B"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6C5FE4BC" w14:textId="77777777" w:rsidR="0078700A" w:rsidRPr="000C0A2B" w:rsidRDefault="0078700A" w:rsidP="00D964B3">
            <w:pPr>
              <w:pStyle w:val="Contact"/>
              <w:jc w:val="lef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  <w:noProof/>
              </w:rPr>
              <w:drawing>
                <wp:inline distT="0" distB="0" distL="0" distR="0" wp14:anchorId="403E528D" wp14:editId="31F1BEFE">
                  <wp:extent cx="86162" cy="128326"/>
                  <wp:effectExtent l="0" t="0" r="9525" b="5080"/>
                  <wp:docPr id="18" name="Graphic 29" descr="Icon Location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826D52F-9481-409E-B74B-926D58A1C538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Graphic 29" descr="Icon Location">
                            <a:extLst>
                              <a:ext uri="{FF2B5EF4-FFF2-40B4-BE49-F238E27FC236}">
                                <a16:creationId xmlns:a16="http://schemas.microsoft.com/office/drawing/2014/main" id="{6826D52F-9481-409E-B74B-926D58A1C538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6162" cy="1283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:rsidRPr="000C0A2B" w14:paraId="263186FC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6A4A76BC" w14:textId="77777777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5824" w:type="dxa"/>
            <w:gridSpan w:val="3"/>
            <w:vMerge/>
          </w:tcPr>
          <w:p w14:paraId="12D0D08B" w14:textId="1F325DF0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2532" w:type="dxa"/>
          </w:tcPr>
          <w:p w14:paraId="6FDD3305" w14:textId="516751CA" w:rsidR="0078700A" w:rsidRPr="000C0A2B" w:rsidRDefault="0078700A" w:rsidP="00D964B3">
            <w:pPr>
              <w:pStyle w:val="Contac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>{{</w:t>
            </w:r>
            <w:proofErr w:type="spellStart"/>
            <w:r w:rsidRPr="000C0A2B">
              <w:rPr>
                <w:rFonts w:ascii="Product Sans" w:hAnsi="Product Sans"/>
              </w:rPr>
              <w:t>profile_info.discord</w:t>
            </w:r>
            <w:proofErr w:type="spellEnd"/>
            <w:r w:rsidRPr="000C0A2B"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13FB2E72" w14:textId="77777777" w:rsidR="0078700A" w:rsidRPr="000C0A2B" w:rsidRDefault="0078700A" w:rsidP="00D964B3">
            <w:pPr>
              <w:pStyle w:val="Contact"/>
              <w:jc w:val="lef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  <w:noProof/>
              </w:rPr>
              <w:drawing>
                <wp:inline distT="0" distB="0" distL="0" distR="0" wp14:anchorId="2238F2F6" wp14:editId="7DCD954A">
                  <wp:extent cx="149272" cy="149272"/>
                  <wp:effectExtent l="0" t="0" r="3175" b="3175"/>
                  <wp:docPr id="22" name="Graphic 34" descr="Call center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2F0FC397-9E5B-4213-8EC7-020047DD2ADC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Graphic 34" descr="Call center">
                            <a:extLst>
                              <a:ext uri="{FF2B5EF4-FFF2-40B4-BE49-F238E27FC236}">
                                <a16:creationId xmlns:a16="http://schemas.microsoft.com/office/drawing/2014/main" id="{2F0FC397-9E5B-4213-8EC7-020047DD2ADC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7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:rsidRPr="000C0A2B" w14:paraId="33257EB2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569B4EFF" w14:textId="77777777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5824" w:type="dxa"/>
            <w:gridSpan w:val="3"/>
            <w:vMerge/>
          </w:tcPr>
          <w:p w14:paraId="55143488" w14:textId="3ACFF29D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2532" w:type="dxa"/>
            <w:vAlign w:val="center"/>
          </w:tcPr>
          <w:p w14:paraId="03302E16" w14:textId="3E4ECD13" w:rsidR="0078700A" w:rsidRPr="000C0A2B" w:rsidRDefault="0078700A" w:rsidP="00D964B3">
            <w:pPr>
              <w:pStyle w:val="Contac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>{{</w:t>
            </w:r>
            <w:proofErr w:type="spellStart"/>
            <w:r w:rsidRPr="000C0A2B">
              <w:rPr>
                <w:rFonts w:ascii="Product Sans" w:hAnsi="Product Sans"/>
              </w:rPr>
              <w:t>profile_info.instant</w:t>
            </w:r>
            <w:proofErr w:type="spellEnd"/>
            <w:r w:rsidRPr="000C0A2B"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6A64ABF3" w14:textId="77777777" w:rsidR="0078700A" w:rsidRPr="000C0A2B" w:rsidRDefault="0078700A" w:rsidP="00D964B3">
            <w:pPr>
              <w:pStyle w:val="Contact"/>
              <w:jc w:val="lef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  <w:noProof/>
              </w:rPr>
              <w:drawing>
                <wp:inline distT="0" distB="0" distL="0" distR="0" wp14:anchorId="52E5347D" wp14:editId="3E1B7BF2">
                  <wp:extent cx="149272" cy="149272"/>
                  <wp:effectExtent l="0" t="0" r="3175" b="3175"/>
                  <wp:docPr id="21" name="Graphic 33" descr="Speech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7D65812-722D-4BE6-ABD9-FF2FBFF6941F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Graphic 33" descr="Speech">
                            <a:extLst>
                              <a:ext uri="{FF2B5EF4-FFF2-40B4-BE49-F238E27FC236}">
                                <a16:creationId xmlns:a16="http://schemas.microsoft.com/office/drawing/2014/main" id="{F7D65812-722D-4BE6-ABD9-FF2FBFF6941F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72" cy="1492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700A" w:rsidRPr="000C0A2B" w14:paraId="2B35123B" w14:textId="77777777" w:rsidTr="00DF58BA">
        <w:trPr>
          <w:gridAfter w:val="1"/>
          <w:wAfter w:w="14" w:type="dxa"/>
          <w:trHeight w:val="585"/>
        </w:trPr>
        <w:tc>
          <w:tcPr>
            <w:tcW w:w="1705" w:type="dxa"/>
            <w:vMerge/>
          </w:tcPr>
          <w:p w14:paraId="50FDFC96" w14:textId="77777777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5824" w:type="dxa"/>
            <w:gridSpan w:val="3"/>
            <w:vMerge/>
          </w:tcPr>
          <w:p w14:paraId="407A2EFB" w14:textId="78257B74" w:rsidR="0078700A" w:rsidRPr="000C0A2B" w:rsidRDefault="0078700A" w:rsidP="00D964B3">
            <w:pPr>
              <w:rPr>
                <w:rFonts w:ascii="Product Sans" w:hAnsi="Product Sans"/>
              </w:rPr>
            </w:pPr>
          </w:p>
        </w:tc>
        <w:tc>
          <w:tcPr>
            <w:tcW w:w="2532" w:type="dxa"/>
            <w:vAlign w:val="center"/>
          </w:tcPr>
          <w:p w14:paraId="2A69357E" w14:textId="5D812F99" w:rsidR="0078700A" w:rsidRPr="000C0A2B" w:rsidRDefault="0078700A" w:rsidP="00D964B3">
            <w:pPr>
              <w:pStyle w:val="Contac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>{{</w:t>
            </w:r>
            <w:proofErr w:type="spellStart"/>
            <w:r w:rsidRPr="000C0A2B">
              <w:rPr>
                <w:rFonts w:ascii="Product Sans" w:hAnsi="Product Sans"/>
              </w:rPr>
              <w:t>profile_info.website</w:t>
            </w:r>
            <w:proofErr w:type="spellEnd"/>
            <w:r w:rsidRPr="000C0A2B"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2135E23D" w14:textId="77777777" w:rsidR="0078700A" w:rsidRPr="000C0A2B" w:rsidRDefault="0078700A" w:rsidP="00D964B3">
            <w:pPr>
              <w:pStyle w:val="Contact"/>
              <w:jc w:val="left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  <w:noProof/>
              </w:rPr>
              <w:drawing>
                <wp:inline distT="0" distB="0" distL="0" distR="0" wp14:anchorId="3F6ED944" wp14:editId="1A91E431">
                  <wp:extent cx="180620" cy="180620"/>
                  <wp:effectExtent l="0" t="0" r="0" b="0"/>
                  <wp:docPr id="20" name="Graphic 31" descr="Link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186B410-A55A-4FE2-8B4E-4A29F919432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Graphic 31" descr="Link">
                            <a:extLst>
                              <a:ext uri="{FF2B5EF4-FFF2-40B4-BE49-F238E27FC236}">
                                <a16:creationId xmlns:a16="http://schemas.microsoft.com/office/drawing/2014/main" id="{4186B410-A55A-4FE2-8B4E-4A29F919432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620" cy="180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64B3" w:rsidRPr="000C0A2B" w14:paraId="44F41F49" w14:textId="77777777" w:rsidTr="00DF58BA">
        <w:trPr>
          <w:gridAfter w:val="1"/>
          <w:wAfter w:w="14" w:type="dxa"/>
          <w:trHeight w:val="893"/>
        </w:trPr>
        <w:tc>
          <w:tcPr>
            <w:tcW w:w="1705" w:type="dxa"/>
            <w:vAlign w:val="center"/>
          </w:tcPr>
          <w:p w14:paraId="2E0933A2" w14:textId="0438148D" w:rsidR="00D964B3" w:rsidRPr="000C0A2B" w:rsidRDefault="00D964B3" w:rsidP="00D964B3">
            <w:pPr>
              <w:pStyle w:val="NormalAlt"/>
              <w:rPr>
                <w:rFonts w:ascii="Product Sans" w:hAnsi="Product Sans"/>
              </w:rPr>
            </w:pPr>
          </w:p>
        </w:tc>
        <w:tc>
          <w:tcPr>
            <w:tcW w:w="8356" w:type="dxa"/>
            <w:gridSpan w:val="4"/>
            <w:vAlign w:val="center"/>
          </w:tcPr>
          <w:p w14:paraId="320E8B4B" w14:textId="5CE09E4E" w:rsidR="00D964B3" w:rsidRPr="000C0A2B" w:rsidRDefault="00D964B3" w:rsidP="00D964B3">
            <w:pPr>
              <w:pStyle w:val="Tagline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 xml:space="preserve">Check out my LinkedIn profile: </w:t>
            </w:r>
            <w:r w:rsidR="00C65EA0" w:rsidRPr="000C0A2B">
              <w:rPr>
                <w:rFonts w:ascii="Product Sans" w:hAnsi="Product Sans"/>
              </w:rPr>
              <w:t>{{</w:t>
            </w:r>
            <w:proofErr w:type="spellStart"/>
            <w:r w:rsidR="00C65EA0" w:rsidRPr="000C0A2B">
              <w:rPr>
                <w:rFonts w:ascii="Product Sans" w:hAnsi="Product Sans"/>
              </w:rPr>
              <w:t>linkedin_url</w:t>
            </w:r>
            <w:proofErr w:type="spellEnd"/>
            <w:r w:rsidR="00C65EA0" w:rsidRPr="000C0A2B">
              <w:rPr>
                <w:rFonts w:ascii="Product Sans" w:hAnsi="Product Sans"/>
              </w:rPr>
              <w:t>}}</w:t>
            </w:r>
          </w:p>
        </w:tc>
        <w:tc>
          <w:tcPr>
            <w:tcW w:w="718" w:type="dxa"/>
            <w:vAlign w:val="center"/>
          </w:tcPr>
          <w:p w14:paraId="730293FC" w14:textId="77777777" w:rsidR="00D964B3" w:rsidRPr="000C0A2B" w:rsidRDefault="00D964B3" w:rsidP="00D964B3">
            <w:pPr>
              <w:rPr>
                <w:rFonts w:ascii="Product Sans" w:hAnsi="Product Sans"/>
              </w:rPr>
            </w:pPr>
          </w:p>
        </w:tc>
      </w:tr>
      <w:tr w:rsidR="00E5198E" w:rsidRPr="000C0A2B" w14:paraId="71565E78" w14:textId="77777777" w:rsidTr="00DF58BA">
        <w:trPr>
          <w:gridAfter w:val="4"/>
          <w:wAfter w:w="5314" w:type="dxa"/>
          <w:trHeight w:val="285"/>
        </w:trPr>
        <w:tc>
          <w:tcPr>
            <w:tcW w:w="1885" w:type="dxa"/>
            <w:gridSpan w:val="2"/>
            <w:tcMar>
              <w:left w:w="115" w:type="dxa"/>
              <w:right w:w="115" w:type="dxa"/>
            </w:tcMar>
          </w:tcPr>
          <w:p w14:paraId="64610D5B" w14:textId="77777777" w:rsidR="00E5198E" w:rsidRPr="000C0A2B" w:rsidRDefault="00E5198E" w:rsidP="00D964B3">
            <w:pPr>
              <w:pStyle w:val="NoSpacing"/>
              <w:rPr>
                <w:rFonts w:ascii="Product Sans" w:hAnsi="Product Sans"/>
                <w:noProof/>
                <w:sz w:val="4"/>
                <w:szCs w:val="4"/>
              </w:rPr>
            </w:pPr>
          </w:p>
        </w:tc>
        <w:tc>
          <w:tcPr>
            <w:tcW w:w="3594" w:type="dxa"/>
            <w:tcBorders>
              <w:right w:val="single" w:sz="4" w:space="0" w:color="F2F2F2" w:themeColor="background1" w:themeShade="F2"/>
            </w:tcBorders>
            <w:tcMar>
              <w:left w:w="115" w:type="dxa"/>
              <w:right w:w="115" w:type="dxa"/>
            </w:tcMar>
          </w:tcPr>
          <w:p w14:paraId="7A4A5417" w14:textId="77777777" w:rsidR="00E5198E" w:rsidRPr="000C0A2B" w:rsidRDefault="00E5198E" w:rsidP="00D964B3">
            <w:pPr>
              <w:pStyle w:val="NoSpacing"/>
              <w:rPr>
                <w:rFonts w:ascii="Product Sans" w:hAnsi="Product Sans"/>
                <w:sz w:val="4"/>
                <w:szCs w:val="4"/>
              </w:rPr>
            </w:pPr>
          </w:p>
        </w:tc>
      </w:tr>
      <w:tr w:rsidR="00E5198E" w:rsidRPr="000C0A2B" w14:paraId="15EEA396" w14:textId="597FFD81" w:rsidTr="00E92F0B">
        <w:trPr>
          <w:trHeight w:val="1710"/>
        </w:trPr>
        <w:tc>
          <w:tcPr>
            <w:tcW w:w="1885" w:type="dxa"/>
            <w:gridSpan w:val="2"/>
            <w:tcMar>
              <w:left w:w="115" w:type="dxa"/>
              <w:right w:w="115" w:type="dxa"/>
            </w:tcMar>
          </w:tcPr>
          <w:p w14:paraId="6FD34D11" w14:textId="510FB966" w:rsidR="00E5198E" w:rsidRPr="000C0A2B" w:rsidRDefault="00E5198E" w:rsidP="00D964B3">
            <w:pPr>
              <w:pStyle w:val="Note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>{{</w:t>
            </w:r>
            <w:proofErr w:type="spellStart"/>
            <w:r w:rsidRPr="000C0A2B">
              <w:rPr>
                <w:rFonts w:ascii="Product Sans" w:hAnsi="Product Sans"/>
              </w:rPr>
              <w:t>qrcode</w:t>
            </w:r>
            <w:proofErr w:type="spellEnd"/>
            <w:r w:rsidRPr="000C0A2B">
              <w:rPr>
                <w:rFonts w:ascii="Product Sans" w:hAnsi="Product Sans"/>
              </w:rPr>
              <w:t>}}</w:t>
            </w:r>
          </w:p>
        </w:tc>
        <w:tc>
          <w:tcPr>
            <w:tcW w:w="3594" w:type="dxa"/>
            <w:tcMar>
              <w:left w:w="115" w:type="dxa"/>
              <w:right w:w="115" w:type="dxa"/>
            </w:tcMar>
          </w:tcPr>
          <w:p w14:paraId="7729F207" w14:textId="77777777" w:rsidR="00E5198E" w:rsidRPr="000C0A2B" w:rsidRDefault="00E5198E" w:rsidP="00D964B3">
            <w:pPr>
              <w:pStyle w:val="Bio"/>
              <w:rPr>
                <w:rFonts w:ascii="Product Sans" w:hAnsi="Product Sans"/>
              </w:rPr>
            </w:pPr>
            <w:r w:rsidRPr="000C0A2B">
              <w:rPr>
                <w:rFonts w:ascii="Product Sans" w:hAnsi="Product Sans"/>
              </w:rPr>
              <w:t>ABOUT ME</w:t>
            </w:r>
          </w:p>
          <w:p w14:paraId="79A68178" w14:textId="20E19FDE" w:rsidR="00DF58BA" w:rsidRPr="000C0A2B" w:rsidRDefault="00E5198E" w:rsidP="00D964B3">
            <w:pPr>
              <w:pStyle w:val="Bio"/>
              <w:rPr>
                <w:rFonts w:ascii="Product Sans" w:hAnsi="Product Sans"/>
                <w:sz w:val="20"/>
                <w:szCs w:val="14"/>
              </w:rPr>
            </w:pPr>
            <w:r w:rsidRPr="000C0A2B">
              <w:rPr>
                <w:rFonts w:ascii="Product Sans" w:hAnsi="Product Sans"/>
                <w:sz w:val="20"/>
                <w:szCs w:val="14"/>
              </w:rPr>
              <w:t>{{about}}</w:t>
            </w:r>
          </w:p>
        </w:tc>
        <w:tc>
          <w:tcPr>
            <w:tcW w:w="5314" w:type="dxa"/>
            <w:gridSpan w:val="4"/>
            <w:vMerge w:val="restart"/>
            <w:shd w:val="clear" w:color="auto" w:fill="auto"/>
          </w:tcPr>
          <w:p w14:paraId="784B83F5" w14:textId="1354B83C" w:rsidR="00E5198E" w:rsidRPr="000C0A2B" w:rsidRDefault="00E5198E" w:rsidP="00E5198E">
            <w:pPr>
              <w:rPr>
                <w:rFonts w:ascii="Product Sans" w:hAnsi="Product Sans"/>
                <w:sz w:val="28"/>
                <w:szCs w:val="28"/>
              </w:rPr>
            </w:pPr>
            <w:r w:rsidRPr="000C0A2B">
              <w:rPr>
                <w:rFonts w:ascii="Product Sans" w:hAnsi="Product Sans"/>
                <w:sz w:val="28"/>
                <w:szCs w:val="28"/>
              </w:rPr>
              <w:t>EXPERIENCE</w:t>
            </w:r>
            <w:r w:rsidR="002B68A5" w:rsidRPr="000C0A2B">
              <w:rPr>
                <w:rFonts w:ascii="Product Sans" w:hAnsi="Product Sans"/>
                <w:sz w:val="28"/>
                <w:szCs w:val="28"/>
              </w:rPr>
              <w:t xml:space="preserve"> </w:t>
            </w:r>
            <w:r w:rsidRPr="000C0A2B">
              <w:rPr>
                <w:rFonts w:ascii="Product Sans" w:hAnsi="Product Sans"/>
                <w:sz w:val="10"/>
                <w:szCs w:val="10"/>
              </w:rPr>
              <w:t>{%for job in jobs%}</w:t>
            </w:r>
          </w:p>
          <w:tbl>
            <w:tblPr>
              <w:tblStyle w:val="PlainTable1"/>
              <w:tblW w:w="5015" w:type="dxa"/>
              <w:tblLayout w:type="fixed"/>
              <w:tblLook w:val="04A0" w:firstRow="1" w:lastRow="0" w:firstColumn="1" w:lastColumn="0" w:noHBand="0" w:noVBand="1"/>
            </w:tblPr>
            <w:tblGrid>
              <w:gridCol w:w="1143"/>
              <w:gridCol w:w="3872"/>
            </w:tblGrid>
            <w:tr w:rsidR="00B1467F" w:rsidRPr="000C0A2B" w14:paraId="31D24E6B" w14:textId="77777777" w:rsidTr="00DF58B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8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143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64C85C3B" w14:textId="61A8AE50" w:rsidR="00B1467F" w:rsidRPr="000C0A2B" w:rsidRDefault="00B1467F" w:rsidP="00B1467F">
                  <w:pPr>
                    <w:rPr>
                      <w:rFonts w:ascii="Product Sans" w:hAnsi="Product Sans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job.imag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  <w:tc>
                <w:tcPr>
                  <w:tcW w:w="3871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31CA15CC" w14:textId="4E3866B0" w:rsidR="00B1467F" w:rsidRPr="000C0A2B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job.subtitl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 – 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job.titl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527CE685" w14:textId="77777777" w:rsidR="00B1467F" w:rsidRPr="000C0A2B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job.rang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78B35FDD" w14:textId="286A7F62" w:rsidR="00B1467F" w:rsidRPr="000C0A2B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job.location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18A59C69" w14:textId="77777777" w:rsidR="00B1467F" w:rsidRPr="000C0A2B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</w:p>
                <w:p w14:paraId="3298FA97" w14:textId="2CB03CA0" w:rsidR="00B1467F" w:rsidRPr="000C0A2B" w:rsidRDefault="00B1467F" w:rsidP="00E5198E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</w:p>
              </w:tc>
            </w:tr>
            <w:tr w:rsidR="00B1467F" w:rsidRPr="000C0A2B" w14:paraId="39B1A7B7" w14:textId="77777777" w:rsidTr="00DF58BA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457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5015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</w:tcPr>
                <w:p w14:paraId="03D6CC2F" w14:textId="77777777" w:rsidR="00B1467F" w:rsidRPr="000C0A2B" w:rsidRDefault="00B1467F" w:rsidP="00E5198E">
                  <w:pPr>
                    <w:rPr>
                      <w:rFonts w:ascii="Product Sans" w:hAnsi="Product Sans"/>
                      <w:color w:val="auto"/>
                      <w:sz w:val="12"/>
                      <w:szCs w:val="12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{{</w:t>
                  </w:r>
                  <w:proofErr w:type="spellStart"/>
                  <w:proofErr w:type="gram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job.description</w:t>
                  </w:r>
                  <w:proofErr w:type="spellEnd"/>
                  <w:proofErr w:type="gramEnd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}}</w:t>
                  </w:r>
                </w:p>
                <w:p w14:paraId="3C2384FD" w14:textId="05EEE22C" w:rsidR="004E4A59" w:rsidRPr="000C0A2B" w:rsidRDefault="004E4A59" w:rsidP="00E5198E">
                  <w:pPr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</w:pPr>
                </w:p>
              </w:tc>
            </w:tr>
          </w:tbl>
          <w:p w14:paraId="3FB4ED63" w14:textId="77777777" w:rsidR="00456DF3" w:rsidRPr="000C0A2B" w:rsidRDefault="00E5198E" w:rsidP="00DF58BA">
            <w:pPr>
              <w:rPr>
                <w:rFonts w:ascii="Product Sans" w:hAnsi="Product Sans"/>
                <w:sz w:val="10"/>
                <w:szCs w:val="10"/>
              </w:rPr>
            </w:pPr>
            <w:r w:rsidRPr="000C0A2B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 w:rsidRPr="000C0A2B"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0C0A2B">
              <w:rPr>
                <w:rFonts w:ascii="Product Sans" w:hAnsi="Product Sans"/>
                <w:sz w:val="10"/>
                <w:szCs w:val="10"/>
              </w:rPr>
              <w:t>%}</w:t>
            </w:r>
          </w:p>
          <w:p w14:paraId="289B7353" w14:textId="5FB9700A" w:rsidR="00D707B8" w:rsidRPr="00D707B8" w:rsidRDefault="00D707B8" w:rsidP="00D707B8">
            <w:pPr>
              <w:rPr>
                <w:rFonts w:ascii="Product Sans" w:hAnsi="Product Sans" w:cs="Arial"/>
                <w:sz w:val="14"/>
                <w:szCs w:val="14"/>
              </w:rPr>
            </w:pPr>
          </w:p>
          <w:p w14:paraId="7D6BEAC0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7217882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7BA43BD1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42F9F75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F1F5CF8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75B1BA77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6B229DCB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9D88CA5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8B4CC76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F7302C8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0EC5BD1C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0DC608D0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7A0F35B5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059EF4AE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092298A8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6899921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24FCC898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1EE2E5D8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CE7C612" w14:textId="77777777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1E2D214C" w14:textId="6E498E82" w:rsidR="000C0A2B" w:rsidRPr="000C0A2B" w:rsidRDefault="000C0A2B" w:rsidP="00DF58BA">
            <w:pPr>
              <w:rPr>
                <w:rFonts w:ascii="Product Sans" w:hAnsi="Product Sans"/>
                <w:sz w:val="10"/>
                <w:szCs w:val="10"/>
              </w:rPr>
            </w:pPr>
          </w:p>
        </w:tc>
      </w:tr>
      <w:tr w:rsidR="00E5198E" w:rsidRPr="000C0A2B" w14:paraId="16F479C1" w14:textId="44631582" w:rsidTr="00456DF3">
        <w:trPr>
          <w:trHeight w:val="3231"/>
        </w:trPr>
        <w:tc>
          <w:tcPr>
            <w:tcW w:w="5479" w:type="dxa"/>
            <w:gridSpan w:val="3"/>
            <w:tcBorders>
              <w:bottom w:val="nil"/>
            </w:tcBorders>
          </w:tcPr>
          <w:p w14:paraId="1A59B848" w14:textId="78150AC8" w:rsidR="00E5198E" w:rsidRPr="000C0A2B" w:rsidRDefault="00E5198E" w:rsidP="00BE1546">
            <w:pPr>
              <w:rPr>
                <w:rFonts w:ascii="Product Sans" w:hAnsi="Product Sans"/>
                <w:sz w:val="28"/>
                <w:szCs w:val="28"/>
              </w:rPr>
            </w:pPr>
            <w:r w:rsidRPr="000C0A2B">
              <w:rPr>
                <w:rFonts w:ascii="Product Sans" w:hAnsi="Product Sans"/>
                <w:sz w:val="28"/>
                <w:szCs w:val="28"/>
              </w:rPr>
              <w:t>EDUCATION</w:t>
            </w:r>
            <w:r w:rsidR="00747FB3" w:rsidRPr="000C0A2B">
              <w:rPr>
                <w:rFonts w:ascii="Product Sans" w:hAnsi="Product Sans"/>
                <w:sz w:val="28"/>
                <w:szCs w:val="28"/>
              </w:rPr>
              <w:t xml:space="preserve"> </w:t>
            </w:r>
            <w:r w:rsidRPr="000C0A2B">
              <w:rPr>
                <w:rFonts w:ascii="Product Sans" w:hAnsi="Product Sans"/>
                <w:sz w:val="10"/>
                <w:szCs w:val="10"/>
              </w:rPr>
              <w:t xml:space="preserve">{%for </w:t>
            </w:r>
            <w:proofErr w:type="spellStart"/>
            <w:r w:rsidRPr="000C0A2B">
              <w:rPr>
                <w:rFonts w:ascii="Product Sans" w:hAnsi="Product Sans"/>
                <w:sz w:val="10"/>
                <w:szCs w:val="10"/>
              </w:rPr>
              <w:t>edu</w:t>
            </w:r>
            <w:proofErr w:type="spellEnd"/>
            <w:r w:rsidRPr="000C0A2B">
              <w:rPr>
                <w:rFonts w:ascii="Product Sans" w:hAnsi="Product Sans"/>
                <w:sz w:val="10"/>
                <w:szCs w:val="10"/>
              </w:rPr>
              <w:t xml:space="preserve"> in education%}</w:t>
            </w:r>
          </w:p>
          <w:tbl>
            <w:tblPr>
              <w:tblStyle w:val="PlainTable1"/>
              <w:tblW w:w="5203" w:type="dxa"/>
              <w:tblLayout w:type="fixed"/>
              <w:tblLook w:val="04A0" w:firstRow="1" w:lastRow="0" w:firstColumn="1" w:lastColumn="0" w:noHBand="0" w:noVBand="1"/>
            </w:tblPr>
            <w:tblGrid>
              <w:gridCol w:w="2340"/>
              <w:gridCol w:w="2863"/>
            </w:tblGrid>
            <w:tr w:rsidR="00E5198E" w:rsidRPr="000C0A2B" w14:paraId="75F0FEA9" w14:textId="77777777" w:rsidTr="00DF58BA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8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7CD7F5B" w14:textId="2034BEFD" w:rsidR="00E5198E" w:rsidRPr="000C0A2B" w:rsidRDefault="00E5198E" w:rsidP="00BE1546">
                  <w:pPr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edu.imag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  <w:tc>
                <w:tcPr>
                  <w:tcW w:w="2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DE5864C" w14:textId="77777777" w:rsidR="00E5198E" w:rsidRPr="000C0A2B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8"/>
                      <w:szCs w:val="18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edu.rang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A6A6A6" w:themeColor="background1" w:themeShade="A6"/>
                      <w:sz w:val="10"/>
                      <w:szCs w:val="10"/>
                    </w:rPr>
                    <w:t>}}</w:t>
                  </w:r>
                </w:p>
                <w:p w14:paraId="537AF864" w14:textId="77777777" w:rsidR="00E5198E" w:rsidRPr="000C0A2B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edu.school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4"/>
                      <w:szCs w:val="14"/>
                    </w:rPr>
                    <w:t>}}</w:t>
                  </w:r>
                </w:p>
                <w:p w14:paraId="487CE063" w14:textId="77777777" w:rsidR="00E5198E" w:rsidRPr="000C0A2B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auto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edu.degre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auto"/>
                      <w:sz w:val="12"/>
                      <w:szCs w:val="12"/>
                    </w:rPr>
                    <w:t>}}</w:t>
                  </w:r>
                </w:p>
                <w:p w14:paraId="77E12C71" w14:textId="77777777" w:rsidR="00E5198E" w:rsidRPr="000C0A2B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edu.activities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}}</w:t>
                  </w:r>
                </w:p>
                <w:p w14:paraId="719B82AC" w14:textId="1472E1BD" w:rsidR="00E5198E" w:rsidRPr="000C0A2B" w:rsidRDefault="00E5198E" w:rsidP="00BE1546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edu.description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}}</w:t>
                  </w:r>
                </w:p>
              </w:tc>
            </w:tr>
          </w:tbl>
          <w:p w14:paraId="6A8E7CFC" w14:textId="6942B63F" w:rsidR="00DF58BA" w:rsidRPr="000C0A2B" w:rsidRDefault="00E5198E" w:rsidP="005448A9">
            <w:pPr>
              <w:rPr>
                <w:rFonts w:ascii="Product Sans" w:hAnsi="Product Sans"/>
                <w:sz w:val="10"/>
                <w:szCs w:val="10"/>
              </w:rPr>
            </w:pPr>
            <w:r w:rsidRPr="000C0A2B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 w:rsidRPr="000C0A2B"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0C0A2B">
              <w:rPr>
                <w:rFonts w:ascii="Product Sans" w:hAnsi="Product Sans"/>
                <w:sz w:val="10"/>
                <w:szCs w:val="10"/>
              </w:rPr>
              <w:t>%}</w:t>
            </w:r>
          </w:p>
          <w:p w14:paraId="2CFB81A2" w14:textId="5EF70BDB" w:rsidR="002B68A5" w:rsidRPr="000C0A2B" w:rsidRDefault="002B68A5" w:rsidP="002B68A5">
            <w:pPr>
              <w:rPr>
                <w:rFonts w:ascii="Product Sans" w:hAnsi="Product Sans"/>
                <w:sz w:val="28"/>
                <w:szCs w:val="28"/>
              </w:rPr>
            </w:pPr>
            <w:r w:rsidRPr="000C0A2B">
              <w:rPr>
                <w:rFonts w:ascii="Product Sans" w:hAnsi="Product Sans"/>
                <w:sz w:val="28"/>
                <w:szCs w:val="28"/>
              </w:rPr>
              <w:t xml:space="preserve">LICENCES &amp; CERTIFICATIONS </w:t>
            </w:r>
            <w:r w:rsidRPr="000C0A2B">
              <w:rPr>
                <w:rFonts w:ascii="Product Sans" w:hAnsi="Product Sans"/>
                <w:sz w:val="10"/>
                <w:szCs w:val="10"/>
              </w:rPr>
              <w:t>{%for cert in certifications%}</w:t>
            </w:r>
          </w:p>
          <w:tbl>
            <w:tblPr>
              <w:tblStyle w:val="PlainTable1"/>
              <w:tblW w:w="5203" w:type="dxa"/>
              <w:tblLayout w:type="fixed"/>
              <w:tblLook w:val="04A0" w:firstRow="1" w:lastRow="0" w:firstColumn="1" w:lastColumn="0" w:noHBand="0" w:noVBand="1"/>
            </w:tblPr>
            <w:tblGrid>
              <w:gridCol w:w="2340"/>
              <w:gridCol w:w="2863"/>
            </w:tblGrid>
            <w:tr w:rsidR="002B68A5" w:rsidRPr="000C0A2B" w14:paraId="79390936" w14:textId="77777777" w:rsidTr="00FF52BC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781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34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47A8F35A" w14:textId="5009EC55" w:rsidR="002B68A5" w:rsidRPr="000C0A2B" w:rsidRDefault="002B68A5" w:rsidP="002B68A5">
                  <w:pPr>
                    <w:rPr>
                      <w:rFonts w:ascii="Product Sans" w:hAnsi="Product Sans"/>
                      <w:b w:val="0"/>
                      <w:bCs w:val="0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{{</w:t>
                  </w:r>
                  <w:proofErr w:type="spellStart"/>
                  <w:r w:rsidR="006401D9"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cert</w:t>
                  </w:r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.imag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sz w:val="14"/>
                      <w:szCs w:val="14"/>
                    </w:rPr>
                    <w:t>}}</w:t>
                  </w:r>
                </w:p>
              </w:tc>
              <w:tc>
                <w:tcPr>
                  <w:tcW w:w="2863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0F2B1D1F" w14:textId="36ED5FAB" w:rsidR="002B68A5" w:rsidRPr="000C0A2B" w:rsidRDefault="006401D9" w:rsidP="006401D9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7F7F7F" w:themeColor="text1" w:themeTint="80"/>
                      <w:sz w:val="14"/>
                      <w:szCs w:val="14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7F7F7F" w:themeColor="text1" w:themeTint="80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7F7F7F" w:themeColor="text1" w:themeTint="80"/>
                      <w:sz w:val="14"/>
                      <w:szCs w:val="14"/>
                    </w:rPr>
                    <w:t>cert.titl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7F7F7F" w:themeColor="text1" w:themeTint="80"/>
                      <w:sz w:val="14"/>
                      <w:szCs w:val="14"/>
                    </w:rPr>
                    <w:t>}}</w:t>
                  </w:r>
                </w:p>
                <w:p w14:paraId="70BE9500" w14:textId="14D89EB6" w:rsidR="006401D9" w:rsidRPr="000C0A2B" w:rsidRDefault="006401D9" w:rsidP="006401D9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808080" w:themeColor="background1" w:themeShade="80"/>
                      <w:sz w:val="14"/>
                      <w:szCs w:val="14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cert.subtitl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}}</w:t>
                  </w:r>
                </w:p>
                <w:p w14:paraId="0E1738B4" w14:textId="6986BAF1" w:rsidR="006401D9" w:rsidRPr="000C0A2B" w:rsidRDefault="006401D9" w:rsidP="006401D9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808080" w:themeColor="background1" w:themeShade="80"/>
                      <w:sz w:val="14"/>
                      <w:szCs w:val="14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cert.range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4"/>
                      <w:szCs w:val="14"/>
                    </w:rPr>
                    <w:t>}}</w:t>
                  </w:r>
                </w:p>
                <w:p w14:paraId="274ABCC8" w14:textId="5A671EF4" w:rsidR="006401D9" w:rsidRPr="000C0A2B" w:rsidRDefault="006401D9" w:rsidP="006401D9">
                  <w:pPr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Product Sans" w:hAnsi="Product Sans"/>
                      <w:color w:val="auto"/>
                      <w:sz w:val="14"/>
                      <w:szCs w:val="14"/>
                    </w:rPr>
                  </w:pPr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{{</w:t>
                  </w:r>
                  <w:proofErr w:type="spellStart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cert.credentialid</w:t>
                  </w:r>
                  <w:proofErr w:type="spellEnd"/>
                  <w:r w:rsidRPr="000C0A2B">
                    <w:rPr>
                      <w:rFonts w:ascii="Product Sans" w:hAnsi="Product Sans"/>
                      <w:b w:val="0"/>
                      <w:bCs w:val="0"/>
                      <w:color w:val="808080" w:themeColor="background1" w:themeShade="80"/>
                      <w:sz w:val="12"/>
                      <w:szCs w:val="12"/>
                    </w:rPr>
                    <w:t>}}</w:t>
                  </w:r>
                </w:p>
              </w:tc>
            </w:tr>
          </w:tbl>
          <w:p w14:paraId="1C23648A" w14:textId="3A5970C0" w:rsidR="002B68A5" w:rsidRPr="000C0A2B" w:rsidRDefault="002B68A5" w:rsidP="002B68A5">
            <w:pPr>
              <w:rPr>
                <w:rFonts w:ascii="Product Sans" w:hAnsi="Product Sans"/>
                <w:sz w:val="10"/>
                <w:szCs w:val="10"/>
              </w:rPr>
            </w:pPr>
            <w:r w:rsidRPr="000C0A2B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 w:rsidRPr="000C0A2B"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0C0A2B">
              <w:rPr>
                <w:rFonts w:ascii="Product Sans" w:hAnsi="Product Sans"/>
                <w:sz w:val="10"/>
                <w:szCs w:val="10"/>
              </w:rPr>
              <w:t>%}</w:t>
            </w:r>
          </w:p>
          <w:p w14:paraId="14474687" w14:textId="5FFC69C9" w:rsidR="00373F4A" w:rsidRPr="000C0A2B" w:rsidRDefault="00373F4A" w:rsidP="002B68A5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04A11E7" w14:textId="77777777" w:rsidR="007206CB" w:rsidRPr="000C0A2B" w:rsidRDefault="00373F4A" w:rsidP="00373F4A">
            <w:pPr>
              <w:rPr>
                <w:rFonts w:ascii="Product Sans" w:hAnsi="Product Sans"/>
                <w:sz w:val="28"/>
                <w:szCs w:val="28"/>
              </w:rPr>
            </w:pPr>
            <w:r w:rsidRPr="000C0A2B">
              <w:rPr>
                <w:rFonts w:ascii="Product Sans" w:hAnsi="Product Sans"/>
                <w:sz w:val="28"/>
                <w:szCs w:val="28"/>
              </w:rPr>
              <w:t>PUBLICATIONS</w:t>
            </w:r>
          </w:p>
          <w:p w14:paraId="68B1EE11" w14:textId="334F0CBE" w:rsidR="00373F4A" w:rsidRPr="000C0A2B" w:rsidRDefault="00373F4A" w:rsidP="00373F4A">
            <w:pPr>
              <w:rPr>
                <w:rFonts w:ascii="Product Sans" w:hAnsi="Product Sans"/>
                <w:sz w:val="10"/>
                <w:szCs w:val="10"/>
              </w:rPr>
            </w:pPr>
            <w:r w:rsidRPr="000C0A2B">
              <w:rPr>
                <w:rFonts w:ascii="Product Sans" w:hAnsi="Product Sans"/>
                <w:sz w:val="10"/>
                <w:szCs w:val="10"/>
              </w:rPr>
              <w:t>{%for pub in publications%}</w:t>
            </w:r>
          </w:p>
          <w:p w14:paraId="7B349600" w14:textId="77777777" w:rsidR="00AC4317" w:rsidRPr="00FE439D" w:rsidRDefault="00AC4317" w:rsidP="00AC4317">
            <w:pPr>
              <w:rPr>
                <w:rFonts w:ascii="Product Sans" w:hAnsi="Product Sans"/>
                <w:sz w:val="16"/>
                <w:szCs w:val="16"/>
              </w:rPr>
            </w:pPr>
            <w:r w:rsidRPr="00FE439D">
              <w:rPr>
                <w:rFonts w:ascii="Product Sans" w:hAnsi="Product Sans"/>
                <w:sz w:val="16"/>
                <w:szCs w:val="16"/>
              </w:rPr>
              <w:t>{{</w:t>
            </w:r>
            <w:proofErr w:type="spellStart"/>
            <w:proofErr w:type="gramStart"/>
            <w:r w:rsidRPr="00FE439D">
              <w:rPr>
                <w:rFonts w:ascii="Product Sans" w:hAnsi="Product Sans"/>
                <w:sz w:val="16"/>
                <w:szCs w:val="16"/>
              </w:rPr>
              <w:t>pub.title</w:t>
            </w:r>
            <w:proofErr w:type="spellEnd"/>
            <w:proofErr w:type="gramEnd"/>
            <w:r w:rsidRPr="00FE439D">
              <w:rPr>
                <w:rFonts w:ascii="Product Sans" w:hAnsi="Product Sans"/>
                <w:sz w:val="16"/>
                <w:szCs w:val="16"/>
              </w:rPr>
              <w:t>}}</w:t>
            </w:r>
          </w:p>
          <w:p w14:paraId="12CB7F10" w14:textId="2105EBD2" w:rsidR="00AC4317" w:rsidRPr="00FE439D" w:rsidRDefault="00AC4317" w:rsidP="00AC4317">
            <w:pPr>
              <w:rPr>
                <w:rFonts w:ascii="Product Sans" w:hAnsi="Product Sans"/>
                <w:sz w:val="14"/>
                <w:szCs w:val="14"/>
              </w:rPr>
            </w:pPr>
            <w:r w:rsidRPr="00FE439D">
              <w:rPr>
                <w:rFonts w:ascii="Product Sans" w:hAnsi="Product Sans"/>
                <w:sz w:val="14"/>
                <w:szCs w:val="14"/>
              </w:rPr>
              <w:t>{{</w:t>
            </w:r>
            <w:proofErr w:type="spellStart"/>
            <w:proofErr w:type="gramStart"/>
            <w:r w:rsidRPr="00FE439D">
              <w:rPr>
                <w:rFonts w:ascii="Product Sans" w:hAnsi="Product Sans"/>
                <w:sz w:val="14"/>
                <w:szCs w:val="14"/>
              </w:rPr>
              <w:t>pub.subtitle</w:t>
            </w:r>
            <w:proofErr w:type="spellEnd"/>
            <w:proofErr w:type="gramEnd"/>
            <w:r w:rsidRPr="00FE439D">
              <w:rPr>
                <w:rFonts w:ascii="Product Sans" w:hAnsi="Product Sans"/>
                <w:sz w:val="14"/>
                <w:szCs w:val="14"/>
              </w:rPr>
              <w:t>}}</w:t>
            </w:r>
          </w:p>
          <w:p w14:paraId="7AA8A977" w14:textId="23D63D7D" w:rsidR="00AC4317" w:rsidRPr="00FE439D" w:rsidRDefault="00AC4317" w:rsidP="00AC4317">
            <w:pPr>
              <w:rPr>
                <w:rFonts w:ascii="Product Sans" w:hAnsi="Product Sans"/>
                <w:sz w:val="24"/>
                <w:szCs w:val="24"/>
              </w:rPr>
            </w:pPr>
            <w:r w:rsidRPr="00FE439D">
              <w:rPr>
                <w:rFonts w:ascii="Product Sans" w:hAnsi="Product Sans"/>
                <w:sz w:val="12"/>
                <w:szCs w:val="12"/>
              </w:rPr>
              <w:t>{{</w:t>
            </w:r>
            <w:proofErr w:type="spellStart"/>
            <w:proofErr w:type="gramStart"/>
            <w:r w:rsidRPr="00FE439D">
              <w:rPr>
                <w:rFonts w:ascii="Product Sans" w:hAnsi="Product Sans"/>
                <w:sz w:val="12"/>
                <w:szCs w:val="12"/>
              </w:rPr>
              <w:t>pub.description</w:t>
            </w:r>
            <w:proofErr w:type="spellEnd"/>
            <w:proofErr w:type="gramEnd"/>
            <w:r w:rsidRPr="00FE439D">
              <w:rPr>
                <w:rFonts w:ascii="Product Sans" w:hAnsi="Product Sans"/>
                <w:sz w:val="12"/>
                <w:szCs w:val="12"/>
              </w:rPr>
              <w:t>}}</w:t>
            </w:r>
          </w:p>
          <w:p w14:paraId="64236BBE" w14:textId="0DB00F2C" w:rsidR="00373F4A" w:rsidRPr="000C0A2B" w:rsidRDefault="00373F4A" w:rsidP="00373F4A">
            <w:pPr>
              <w:rPr>
                <w:rFonts w:ascii="Product Sans" w:hAnsi="Product Sans"/>
                <w:sz w:val="10"/>
                <w:szCs w:val="10"/>
              </w:rPr>
            </w:pPr>
            <w:r w:rsidRPr="000C0A2B">
              <w:rPr>
                <w:rFonts w:ascii="Product Sans" w:hAnsi="Product Sans"/>
                <w:sz w:val="10"/>
                <w:szCs w:val="10"/>
              </w:rPr>
              <w:t>{%</w:t>
            </w:r>
            <w:proofErr w:type="spellStart"/>
            <w:r w:rsidRPr="000C0A2B">
              <w:rPr>
                <w:rFonts w:ascii="Product Sans" w:hAnsi="Product Sans"/>
                <w:sz w:val="10"/>
                <w:szCs w:val="10"/>
              </w:rPr>
              <w:t>endfor</w:t>
            </w:r>
            <w:proofErr w:type="spellEnd"/>
            <w:r w:rsidRPr="000C0A2B">
              <w:rPr>
                <w:rFonts w:ascii="Product Sans" w:hAnsi="Product Sans"/>
                <w:sz w:val="10"/>
                <w:szCs w:val="10"/>
              </w:rPr>
              <w:t>%}</w:t>
            </w:r>
          </w:p>
          <w:p w14:paraId="02959323" w14:textId="3F3A4602" w:rsidR="000C0A2B" w:rsidRPr="000C0A2B" w:rsidRDefault="000C0A2B" w:rsidP="00373F4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399C9F95" w14:textId="48A2F457" w:rsidR="000C0A2B" w:rsidRPr="000C0A2B" w:rsidRDefault="000C0A2B" w:rsidP="00373F4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5E6FC991" w14:textId="77777777" w:rsidR="000C0A2B" w:rsidRPr="000C0A2B" w:rsidRDefault="000C0A2B" w:rsidP="00373F4A">
            <w:pPr>
              <w:rPr>
                <w:rFonts w:ascii="Product Sans" w:hAnsi="Product Sans"/>
                <w:sz w:val="10"/>
                <w:szCs w:val="10"/>
              </w:rPr>
            </w:pPr>
          </w:p>
          <w:p w14:paraId="52B49539" w14:textId="77777777" w:rsidR="00456DF3" w:rsidRPr="000C0A2B" w:rsidRDefault="00456DF3" w:rsidP="005448A9">
            <w:pPr>
              <w:rPr>
                <w:rFonts w:ascii="Product Sans" w:hAnsi="Product Sans"/>
                <w:sz w:val="10"/>
                <w:szCs w:val="10"/>
              </w:rPr>
            </w:pPr>
          </w:p>
          <w:p w14:paraId="478CB36D" w14:textId="7104E401" w:rsidR="00DF58BA" w:rsidRPr="000C0A2B" w:rsidRDefault="00DF58BA" w:rsidP="005448A9">
            <w:pPr>
              <w:rPr>
                <w:rFonts w:ascii="Product Sans" w:hAnsi="Product Sans"/>
                <w:sz w:val="10"/>
                <w:szCs w:val="10"/>
              </w:rPr>
            </w:pPr>
          </w:p>
        </w:tc>
        <w:tc>
          <w:tcPr>
            <w:tcW w:w="5314" w:type="dxa"/>
            <w:gridSpan w:val="4"/>
            <w:vMerge/>
            <w:shd w:val="clear" w:color="auto" w:fill="auto"/>
          </w:tcPr>
          <w:p w14:paraId="283CFF35" w14:textId="77777777" w:rsidR="00E5198E" w:rsidRPr="000C0A2B" w:rsidRDefault="00E5198E">
            <w:pPr>
              <w:spacing w:line="259" w:lineRule="auto"/>
              <w:rPr>
                <w:rFonts w:ascii="Product Sans" w:hAnsi="Product Sans"/>
              </w:rPr>
            </w:pPr>
          </w:p>
        </w:tc>
      </w:tr>
    </w:tbl>
    <w:p w14:paraId="7E34571A" w14:textId="77777777" w:rsidR="005A20B8" w:rsidRPr="000C0A2B" w:rsidRDefault="005A20B8" w:rsidP="00E83D12">
      <w:pPr>
        <w:spacing w:after="0" w:line="240" w:lineRule="auto"/>
        <w:rPr>
          <w:rFonts w:ascii="Product Sans" w:hAnsi="Product Sans"/>
          <w:sz w:val="4"/>
          <w:szCs w:val="4"/>
        </w:rPr>
      </w:pPr>
    </w:p>
    <w:sectPr w:rsidR="005A20B8" w:rsidRPr="000C0A2B" w:rsidSect="00E83D12">
      <w:pgSz w:w="12240" w:h="15840"/>
      <w:pgMar w:top="720" w:right="720" w:bottom="720" w:left="720" w:header="708" w:footer="3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003B0" w14:textId="77777777" w:rsidR="002527F6" w:rsidRDefault="002527F6" w:rsidP="00E83D12">
      <w:pPr>
        <w:spacing w:after="0" w:line="240" w:lineRule="auto"/>
      </w:pPr>
      <w:r>
        <w:separator/>
      </w:r>
    </w:p>
  </w:endnote>
  <w:endnote w:type="continuationSeparator" w:id="0">
    <w:p w14:paraId="1EE3122C" w14:textId="77777777" w:rsidR="002527F6" w:rsidRDefault="002527F6" w:rsidP="00E83D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nir Next W1G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Product Sans">
    <w:panose1 w:val="020B0403030502040203"/>
    <w:charset w:val="00"/>
    <w:family w:val="swiss"/>
    <w:pitch w:val="variable"/>
    <w:sig w:usb0="A0000287" w:usb1="0000001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2C67D" w14:textId="77777777" w:rsidR="002527F6" w:rsidRDefault="002527F6" w:rsidP="00E83D12">
      <w:pPr>
        <w:spacing w:after="0" w:line="240" w:lineRule="auto"/>
      </w:pPr>
      <w:r>
        <w:separator/>
      </w:r>
    </w:p>
  </w:footnote>
  <w:footnote w:type="continuationSeparator" w:id="0">
    <w:p w14:paraId="659CC3BE" w14:textId="77777777" w:rsidR="002527F6" w:rsidRDefault="002527F6" w:rsidP="00E83D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866931"/>
    <w:multiLevelType w:val="hybridMultilevel"/>
    <w:tmpl w:val="FB2C6A14"/>
    <w:lvl w:ilvl="0" w:tplc="D77AF20E">
      <w:start w:val="1"/>
      <w:numFmt w:val="bullet"/>
      <w:pStyle w:val="ListParagraph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24AD2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F8F7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27C86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EB613C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588102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9A2E28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0BC67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5944E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8E326E7"/>
    <w:multiLevelType w:val="hybridMultilevel"/>
    <w:tmpl w:val="3BD4B93A"/>
    <w:lvl w:ilvl="0" w:tplc="8C4E086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3AE8B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CB84B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5C25C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1C3D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56CB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518F5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EDE12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140C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548223516">
    <w:abstractNumId w:val="1"/>
  </w:num>
  <w:num w:numId="2" w16cid:durableId="17116883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bAwMzc0NTIwMTZX0lEKTi0uzszPAykwrAUA1bFADCwAAAA="/>
  </w:docVars>
  <w:rsids>
    <w:rsidRoot w:val="00C03788"/>
    <w:rsid w:val="000851F5"/>
    <w:rsid w:val="000B3FCA"/>
    <w:rsid w:val="000C0A2B"/>
    <w:rsid w:val="000D5627"/>
    <w:rsid w:val="0011392D"/>
    <w:rsid w:val="00114663"/>
    <w:rsid w:val="00123A89"/>
    <w:rsid w:val="001562DF"/>
    <w:rsid w:val="001666E3"/>
    <w:rsid w:val="00192AB5"/>
    <w:rsid w:val="001E7F33"/>
    <w:rsid w:val="001F7C55"/>
    <w:rsid w:val="00225E0D"/>
    <w:rsid w:val="002527F6"/>
    <w:rsid w:val="002576A1"/>
    <w:rsid w:val="00260175"/>
    <w:rsid w:val="00263240"/>
    <w:rsid w:val="00293A80"/>
    <w:rsid w:val="002A1985"/>
    <w:rsid w:val="002B68A5"/>
    <w:rsid w:val="002C4B99"/>
    <w:rsid w:val="00322E87"/>
    <w:rsid w:val="00330BC8"/>
    <w:rsid w:val="00332436"/>
    <w:rsid w:val="00367EAC"/>
    <w:rsid w:val="00373F4A"/>
    <w:rsid w:val="003C186F"/>
    <w:rsid w:val="003C7783"/>
    <w:rsid w:val="00424465"/>
    <w:rsid w:val="0044049A"/>
    <w:rsid w:val="004418F4"/>
    <w:rsid w:val="00443A6B"/>
    <w:rsid w:val="00456604"/>
    <w:rsid w:val="00456DF3"/>
    <w:rsid w:val="004640BB"/>
    <w:rsid w:val="004837CF"/>
    <w:rsid w:val="004E4A59"/>
    <w:rsid w:val="005419E8"/>
    <w:rsid w:val="005448A9"/>
    <w:rsid w:val="00547B0B"/>
    <w:rsid w:val="00582323"/>
    <w:rsid w:val="00590A29"/>
    <w:rsid w:val="005A20B8"/>
    <w:rsid w:val="005C7F3B"/>
    <w:rsid w:val="005D57C1"/>
    <w:rsid w:val="005F6DB0"/>
    <w:rsid w:val="006401D9"/>
    <w:rsid w:val="006A564F"/>
    <w:rsid w:val="006C70FB"/>
    <w:rsid w:val="006C77F5"/>
    <w:rsid w:val="006D009B"/>
    <w:rsid w:val="007206CB"/>
    <w:rsid w:val="00747FB3"/>
    <w:rsid w:val="00774DF9"/>
    <w:rsid w:val="00782B1B"/>
    <w:rsid w:val="0078700A"/>
    <w:rsid w:val="007F2B04"/>
    <w:rsid w:val="00825D3C"/>
    <w:rsid w:val="00854643"/>
    <w:rsid w:val="00892229"/>
    <w:rsid w:val="008A21EC"/>
    <w:rsid w:val="008B3284"/>
    <w:rsid w:val="008D0DB2"/>
    <w:rsid w:val="008E79BC"/>
    <w:rsid w:val="009217D1"/>
    <w:rsid w:val="00936EC1"/>
    <w:rsid w:val="00974460"/>
    <w:rsid w:val="00983076"/>
    <w:rsid w:val="009A5834"/>
    <w:rsid w:val="009B48B5"/>
    <w:rsid w:val="009C7C5C"/>
    <w:rsid w:val="00A143EF"/>
    <w:rsid w:val="00A22758"/>
    <w:rsid w:val="00A31B15"/>
    <w:rsid w:val="00A86CBD"/>
    <w:rsid w:val="00AB1F09"/>
    <w:rsid w:val="00AC4317"/>
    <w:rsid w:val="00AC6EF3"/>
    <w:rsid w:val="00AF5DB6"/>
    <w:rsid w:val="00B02EEC"/>
    <w:rsid w:val="00B1467F"/>
    <w:rsid w:val="00B1718A"/>
    <w:rsid w:val="00BD3CF5"/>
    <w:rsid w:val="00BE1546"/>
    <w:rsid w:val="00C03788"/>
    <w:rsid w:val="00C32947"/>
    <w:rsid w:val="00C34B83"/>
    <w:rsid w:val="00C65EA0"/>
    <w:rsid w:val="00C83BBB"/>
    <w:rsid w:val="00CD402F"/>
    <w:rsid w:val="00CF2197"/>
    <w:rsid w:val="00D540E4"/>
    <w:rsid w:val="00D707B8"/>
    <w:rsid w:val="00D743A3"/>
    <w:rsid w:val="00D94312"/>
    <w:rsid w:val="00D964B3"/>
    <w:rsid w:val="00DD08F7"/>
    <w:rsid w:val="00DF58BA"/>
    <w:rsid w:val="00DF77FC"/>
    <w:rsid w:val="00E07F8E"/>
    <w:rsid w:val="00E1796A"/>
    <w:rsid w:val="00E5198E"/>
    <w:rsid w:val="00E71DEA"/>
    <w:rsid w:val="00E83D12"/>
    <w:rsid w:val="00E92F0B"/>
    <w:rsid w:val="00F513A9"/>
    <w:rsid w:val="00F66723"/>
    <w:rsid w:val="00FA5DEC"/>
    <w:rsid w:val="00FC6A86"/>
    <w:rsid w:val="00FC7133"/>
    <w:rsid w:val="00FE4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139B5C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 w:qFormat="1"/>
    <w:lsdException w:name="Intense Reference" w:semiHidden="1" w:uiPriority="32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1F09"/>
    <w:pPr>
      <w:spacing w:line="288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AB1F09"/>
    <w:pPr>
      <w:spacing w:line="256" w:lineRule="auto"/>
      <w:outlineLvl w:val="0"/>
    </w:pPr>
    <w:rPr>
      <w:rFonts w:asciiTheme="majorHAnsi" w:hAnsi="Avenir Next W1G Medium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B1F09"/>
    <w:pPr>
      <w:spacing w:line="256" w:lineRule="auto"/>
      <w:outlineLvl w:val="1"/>
    </w:pPr>
    <w:rPr>
      <w:rFonts w:asciiTheme="majorHAnsi" w:hAnsi="Avenir Next W1G Medium"/>
      <w:color w:val="FFFFFF" w:themeColor="background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1F09"/>
    <w:pPr>
      <w:numPr>
        <w:numId w:val="2"/>
      </w:numPr>
      <w:spacing w:after="0" w:line="240" w:lineRule="auto"/>
      <w:contextualSpacing/>
    </w:pPr>
    <w:rPr>
      <w:rFonts w:eastAsiaTheme="minorEastAsia"/>
    </w:rPr>
  </w:style>
  <w:style w:type="paragraph" w:styleId="Title">
    <w:name w:val="Title"/>
    <w:basedOn w:val="Normal"/>
    <w:next w:val="Normal"/>
    <w:link w:val="TitleChar"/>
    <w:uiPriority w:val="10"/>
    <w:qFormat/>
    <w:rsid w:val="00AB1F09"/>
    <w:pPr>
      <w:spacing w:after="0" w:line="168" w:lineRule="auto"/>
    </w:pPr>
    <w:rPr>
      <w:rFonts w:asciiTheme="majorHAnsi" w:hAnsi="Avenir Next W1G Medium"/>
      <w:color w:val="FFFFFF" w:themeColor="background1"/>
      <w:spacing w:val="-60"/>
      <w:sz w:val="120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B1F09"/>
    <w:rPr>
      <w:rFonts w:asciiTheme="majorHAnsi" w:eastAsia="Corbel" w:hAnsi="Avenir Next W1G Medium"/>
      <w:color w:val="FFFFFF" w:themeColor="background1"/>
      <w:spacing w:val="-60"/>
      <w:kern w:val="24"/>
      <w:sz w:val="120"/>
      <w:szCs w:val="132"/>
    </w:rPr>
  </w:style>
  <w:style w:type="paragraph" w:customStyle="1" w:styleId="Contact">
    <w:name w:val="Contact"/>
    <w:basedOn w:val="Normal"/>
    <w:qFormat/>
    <w:rsid w:val="00AB1F09"/>
    <w:pPr>
      <w:spacing w:before="40" w:after="40" w:line="240" w:lineRule="auto"/>
      <w:jc w:val="right"/>
    </w:pPr>
    <w:rPr>
      <w:color w:val="FFFFFF" w:themeColor="background1"/>
    </w:rPr>
  </w:style>
  <w:style w:type="character" w:customStyle="1" w:styleId="Heading1Char">
    <w:name w:val="Heading 1 Char"/>
    <w:basedOn w:val="DefaultParagraphFont"/>
    <w:link w:val="Heading1"/>
    <w:uiPriority w:val="9"/>
    <w:rsid w:val="00AB1F09"/>
    <w:rPr>
      <w:rFonts w:asciiTheme="majorHAnsi" w:eastAsia="Corbel" w:hAnsi="Avenir Next W1G Medium"/>
      <w:color w:val="000000" w:themeColor="text1"/>
      <w:kern w:val="24"/>
      <w:sz w:val="32"/>
      <w:szCs w:val="32"/>
    </w:rPr>
  </w:style>
  <w:style w:type="character" w:styleId="Emphasis">
    <w:name w:val="Emphasis"/>
    <w:uiPriority w:val="20"/>
    <w:qFormat/>
    <w:rsid w:val="00AB1F09"/>
    <w:rPr>
      <w:rFonts w:asciiTheme="majorHAnsi" w:eastAsia="Corbel" w:hAnsi="Avenir Next W1G Medium"/>
      <w:color w:val="0000FF" w:themeColor="accent1"/>
      <w:kern w:val="24"/>
      <w:sz w:val="22"/>
      <w:szCs w:val="2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B1F09"/>
    <w:rPr>
      <w:rFonts w:asciiTheme="majorHAnsi" w:eastAsia="Corbel" w:hAnsi="Avenir Next W1G Medium"/>
      <w:color w:val="FFFFFF" w:themeColor="background1"/>
      <w:kern w:val="24"/>
      <w:sz w:val="32"/>
      <w:szCs w:val="32"/>
    </w:rPr>
  </w:style>
  <w:style w:type="paragraph" w:customStyle="1" w:styleId="NormalAlt">
    <w:name w:val="Normal Alt"/>
    <w:basedOn w:val="Normal"/>
    <w:qFormat/>
    <w:rsid w:val="0044049A"/>
    <w:rPr>
      <w:color w:val="FFFFFF" w:themeColor="background1"/>
    </w:rPr>
  </w:style>
  <w:style w:type="table" w:styleId="TableGrid">
    <w:name w:val="Table Grid"/>
    <w:basedOn w:val="TableNormal"/>
    <w:uiPriority w:val="39"/>
    <w:rsid w:val="0044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418F4"/>
    <w:rPr>
      <w:color w:val="808080"/>
    </w:rPr>
  </w:style>
  <w:style w:type="paragraph" w:styleId="NoSpacing">
    <w:name w:val="No Spacing"/>
    <w:uiPriority w:val="1"/>
    <w:qFormat/>
    <w:rsid w:val="004418F4"/>
    <w:pPr>
      <w:spacing w:after="0" w:line="240" w:lineRule="auto"/>
    </w:pPr>
    <w:rPr>
      <w:rFonts w:eastAsia="Corbel" w:hAnsi="Avenir Next W1G"/>
      <w:color w:val="000000" w:themeColor="text1"/>
      <w:kern w:val="24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1F09"/>
    <w:pPr>
      <w:spacing w:after="120" w:line="192" w:lineRule="auto"/>
    </w:pPr>
    <w:rPr>
      <w:rFonts w:eastAsiaTheme="minorHAnsi"/>
      <w:color w:val="FFFFFF" w:themeColor="background1"/>
      <w:spacing w:val="-30"/>
      <w:sz w:val="52"/>
      <w:szCs w:val="60"/>
    </w:rPr>
  </w:style>
  <w:style w:type="character" w:customStyle="1" w:styleId="SubtitleChar">
    <w:name w:val="Subtitle Char"/>
    <w:basedOn w:val="DefaultParagraphFont"/>
    <w:link w:val="Subtitle"/>
    <w:uiPriority w:val="11"/>
    <w:rsid w:val="00AB1F09"/>
    <w:rPr>
      <w:rFonts w:hAnsi="Avenir Next W1G"/>
      <w:color w:val="FFFFFF" w:themeColor="background1"/>
      <w:spacing w:val="-30"/>
      <w:kern w:val="24"/>
      <w:sz w:val="52"/>
      <w:szCs w:val="60"/>
    </w:rPr>
  </w:style>
  <w:style w:type="paragraph" w:customStyle="1" w:styleId="Bio">
    <w:name w:val="Bio"/>
    <w:basedOn w:val="Normal"/>
    <w:qFormat/>
    <w:rsid w:val="00AB1F09"/>
    <w:rPr>
      <w:sz w:val="28"/>
    </w:rPr>
  </w:style>
  <w:style w:type="paragraph" w:styleId="Header">
    <w:name w:val="header"/>
    <w:basedOn w:val="Normal"/>
    <w:link w:val="Head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styleId="Footer">
    <w:name w:val="footer"/>
    <w:basedOn w:val="Normal"/>
    <w:link w:val="FooterChar"/>
    <w:uiPriority w:val="99"/>
    <w:semiHidden/>
    <w:rsid w:val="00E83D1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92229"/>
    <w:rPr>
      <w:rFonts w:eastAsia="Corbel" w:hAnsi="Avenir Next W1G"/>
      <w:color w:val="000000" w:themeColor="text1"/>
      <w:kern w:val="24"/>
      <w:sz w:val="20"/>
      <w:szCs w:val="20"/>
    </w:rPr>
  </w:style>
  <w:style w:type="paragraph" w:customStyle="1" w:styleId="Note">
    <w:name w:val="Note"/>
    <w:basedOn w:val="Normal"/>
    <w:qFormat/>
    <w:rsid w:val="00AB1F09"/>
  </w:style>
  <w:style w:type="paragraph" w:customStyle="1" w:styleId="Tagline">
    <w:name w:val="Tagline"/>
    <w:basedOn w:val="Normal"/>
    <w:qFormat/>
    <w:rsid w:val="00AB1F09"/>
    <w:pPr>
      <w:spacing w:after="0" w:line="240" w:lineRule="auto"/>
    </w:pPr>
  </w:style>
  <w:style w:type="table" w:styleId="PlainTable1">
    <w:name w:val="Plain Table 1"/>
    <w:basedOn w:val="TableNormal"/>
    <w:uiPriority w:val="41"/>
    <w:rsid w:val="00BE154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6401D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01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1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20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6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44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2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3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2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2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3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31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5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52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76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8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9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13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02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34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23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1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4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0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9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22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2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2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8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2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1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3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6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3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5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8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2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3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9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7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2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8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0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2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80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8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76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3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7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3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0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9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1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0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4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29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16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4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8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1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44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1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47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6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3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7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1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1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8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54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45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1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97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917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13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49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91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64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31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41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6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9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86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7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0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0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1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8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7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66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90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0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3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2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6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13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7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9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2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6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7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66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07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9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6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12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1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5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9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7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6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87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1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9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8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86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2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2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9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6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2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12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9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42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6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2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84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8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6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4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1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12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9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4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07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0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46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6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45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460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0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27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01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29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47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6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7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2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5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6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2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36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4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5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2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4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5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4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77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5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7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4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4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58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0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5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32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51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1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1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2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7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09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22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9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49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5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5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9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4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3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4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63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9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3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79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0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8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0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0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4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2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7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1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5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54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5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4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0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9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40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92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8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8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59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4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1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1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8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0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2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1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16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2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17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37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7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3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4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84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sv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image" Target="media/image12.svg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sv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image" Target="media/image6.sv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sv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GSENPAI\AppData\Roaming\Microsoft\Templates\Modern%20resume%20with%20QR%20code.dotx" TargetMode="External"/></Relationships>
</file>

<file path=word/theme/theme1.xml><?xml version="1.0" encoding="utf-8"?>
<a:theme xmlns:a="http://schemas.openxmlformats.org/drawingml/2006/main" name="Office Theme">
  <a:themeElements>
    <a:clrScheme name="MS 403 Resum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0000FF"/>
      </a:accent1>
      <a:accent2>
        <a:srgbClr val="FFFF00"/>
      </a:accent2>
      <a:accent3>
        <a:srgbClr val="00FF00"/>
      </a:accent3>
      <a:accent4>
        <a:srgbClr val="FF0066"/>
      </a:accent4>
      <a:accent5>
        <a:srgbClr val="FF9900"/>
      </a:accent5>
      <a:accent6>
        <a:srgbClr val="FF00FF"/>
      </a:accent6>
      <a:hlink>
        <a:srgbClr val="0000FF"/>
      </a:hlink>
      <a:folHlink>
        <a:srgbClr val="0000FF"/>
      </a:folHlink>
    </a:clrScheme>
    <a:fontScheme name="MS 403 Resume">
      <a:majorFont>
        <a:latin typeface="Avenir Next W1G Medium"/>
        <a:ea typeface=""/>
        <a:cs typeface=""/>
      </a:majorFont>
      <a:minorFont>
        <a:latin typeface="Avenir Next W1G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55D9CB4-DD8E-4FF9-9B51-ACE7F1F5CD7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EBB6D8-F356-49B3-85AD-C6E321FA277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16A193BD-898B-455C-A333-075CD8E209A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resume with QR code</Template>
  <TotalTime>0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0-28T18:44:00Z</dcterms:created>
  <dcterms:modified xsi:type="dcterms:W3CDTF">2022-10-30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